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1AEC7" w14:textId="5D239D98" w:rsidR="00D64831" w:rsidRPr="00D64831" w:rsidRDefault="007003A3" w:rsidP="005C233D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Final grades</w:t>
      </w:r>
      <w:r w:rsidR="00D64831" w:rsidRPr="00D64831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February</w:t>
      </w:r>
      <w:r w:rsidR="00D64831" w:rsidRPr="00D64831">
        <w:rPr>
          <w:b/>
          <w:sz w:val="24"/>
          <w:szCs w:val="24"/>
        </w:rPr>
        <w:t xml:space="preserve"> term 202</w:t>
      </w:r>
      <w:r w:rsidR="00C1219C">
        <w:rPr>
          <w:b/>
          <w:sz w:val="24"/>
          <w:szCs w:val="24"/>
        </w:rPr>
        <w:t>4</w:t>
      </w:r>
    </w:p>
    <w:tbl>
      <w:tblPr>
        <w:tblW w:w="0" w:type="auto"/>
        <w:tblInd w:w="12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0"/>
        <w:gridCol w:w="1400"/>
        <w:gridCol w:w="1080"/>
        <w:gridCol w:w="1360"/>
        <w:gridCol w:w="1360"/>
        <w:gridCol w:w="1360"/>
        <w:gridCol w:w="1360"/>
      </w:tblGrid>
      <w:tr w:rsidR="00924E50" w:rsidRPr="00C1219C" w14:paraId="5DB788B0" w14:textId="79264D1A" w:rsidTr="00900D4A">
        <w:trPr>
          <w:trHeight w:val="495"/>
        </w:trPr>
        <w:tc>
          <w:tcPr>
            <w:tcW w:w="600" w:type="dxa"/>
          </w:tcPr>
          <w:p w14:paraId="0E4AF5FE" w14:textId="77777777" w:rsidR="00924E50" w:rsidRPr="00C1219C" w:rsidRDefault="00924E50" w:rsidP="00C1219C">
            <w:pPr>
              <w:widowControl w:val="0"/>
              <w:autoSpaceDE w:val="0"/>
              <w:autoSpaceDN w:val="0"/>
              <w:spacing w:before="136" w:after="0" w:line="240" w:lineRule="auto"/>
              <w:ind w:left="44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pacing w:val="-5"/>
                <w:sz w:val="20"/>
              </w:rPr>
              <w:t>No.</w:t>
            </w:r>
          </w:p>
        </w:tc>
        <w:tc>
          <w:tcPr>
            <w:tcW w:w="1400" w:type="dxa"/>
          </w:tcPr>
          <w:p w14:paraId="6CCBC1C0" w14:textId="77777777" w:rsidR="00924E50" w:rsidRPr="00C1219C" w:rsidRDefault="00924E50" w:rsidP="00C1219C">
            <w:pPr>
              <w:widowControl w:val="0"/>
              <w:autoSpaceDE w:val="0"/>
              <w:autoSpaceDN w:val="0"/>
              <w:spacing w:before="15" w:after="0" w:line="230" w:lineRule="atLeast"/>
              <w:ind w:left="380" w:right="329" w:firstLine="154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20"/>
              </w:rPr>
              <w:t>Index number</w:t>
            </w:r>
          </w:p>
        </w:tc>
        <w:tc>
          <w:tcPr>
            <w:tcW w:w="1080" w:type="dxa"/>
          </w:tcPr>
          <w:p w14:paraId="02533C00" w14:textId="77777777" w:rsidR="00924E50" w:rsidRPr="00C1219C" w:rsidRDefault="00924E50" w:rsidP="00BB6CA4">
            <w:pPr>
              <w:widowControl w:val="0"/>
              <w:autoSpaceDE w:val="0"/>
              <w:autoSpaceDN w:val="0"/>
              <w:spacing w:before="136" w:after="0" w:line="240" w:lineRule="auto"/>
              <w:ind w:left="286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</w:rPr>
              <w:t>Test</w:t>
            </w:r>
          </w:p>
        </w:tc>
        <w:tc>
          <w:tcPr>
            <w:tcW w:w="1360" w:type="dxa"/>
          </w:tcPr>
          <w:p w14:paraId="4E318B3D" w14:textId="77777777" w:rsidR="00924E50" w:rsidRPr="00C1219C" w:rsidRDefault="00924E50" w:rsidP="00BB6CA4">
            <w:pPr>
              <w:widowControl w:val="0"/>
              <w:autoSpaceDE w:val="0"/>
              <w:autoSpaceDN w:val="0"/>
              <w:spacing w:before="136" w:after="0" w:line="480" w:lineRule="auto"/>
              <w:ind w:left="432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</w:rPr>
              <w:t>Test-points</w:t>
            </w:r>
          </w:p>
        </w:tc>
        <w:tc>
          <w:tcPr>
            <w:tcW w:w="1360" w:type="dxa"/>
          </w:tcPr>
          <w:p w14:paraId="557C00DF" w14:textId="1420398F" w:rsidR="00924E50" w:rsidRPr="00915090" w:rsidRDefault="00924E50" w:rsidP="00BB6CA4">
            <w:pPr>
              <w:widowControl w:val="0"/>
              <w:autoSpaceDE w:val="0"/>
              <w:autoSpaceDN w:val="0"/>
              <w:spacing w:before="136" w:after="0" w:line="480" w:lineRule="auto"/>
              <w:ind w:left="432"/>
              <w:jc w:val="center"/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</w:pPr>
            <w:r w:rsidRPr="00915090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Pre-exam points</w:t>
            </w:r>
          </w:p>
        </w:tc>
        <w:tc>
          <w:tcPr>
            <w:tcW w:w="1360" w:type="dxa"/>
          </w:tcPr>
          <w:p w14:paraId="6CDD10C8" w14:textId="738D47B4" w:rsidR="00924E50" w:rsidRDefault="00924E50" w:rsidP="00BB6CA4">
            <w:pPr>
              <w:widowControl w:val="0"/>
              <w:autoSpaceDE w:val="0"/>
              <w:autoSpaceDN w:val="0"/>
              <w:spacing w:before="136" w:after="0" w:line="480" w:lineRule="auto"/>
              <w:ind w:left="432"/>
              <w:jc w:val="center"/>
              <w:rPr>
                <w:rFonts w:ascii="Times New Roman" w:eastAsia="Times New Roman" w:hAnsi="Times New Roman" w:cs="Times New Roman"/>
                <w:spacing w:val="-2"/>
                <w:sz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</w:rPr>
              <w:t>Overall points</w:t>
            </w:r>
          </w:p>
        </w:tc>
        <w:tc>
          <w:tcPr>
            <w:tcW w:w="1360" w:type="dxa"/>
          </w:tcPr>
          <w:p w14:paraId="4D68D236" w14:textId="72B3D2D6" w:rsidR="00924E50" w:rsidRDefault="00924E50" w:rsidP="00BB6CA4">
            <w:pPr>
              <w:widowControl w:val="0"/>
              <w:autoSpaceDE w:val="0"/>
              <w:autoSpaceDN w:val="0"/>
              <w:spacing w:before="136" w:after="0" w:line="480" w:lineRule="auto"/>
              <w:ind w:left="432"/>
              <w:jc w:val="center"/>
              <w:rPr>
                <w:rFonts w:ascii="Times New Roman" w:eastAsia="Times New Roman" w:hAnsi="Times New Roman" w:cs="Times New Roman"/>
                <w:spacing w:val="-2"/>
                <w:sz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</w:rPr>
              <w:t>Final grade</w:t>
            </w:r>
          </w:p>
        </w:tc>
      </w:tr>
      <w:tr w:rsidR="00924E50" w:rsidRPr="00C1219C" w14:paraId="2C95919F" w14:textId="49552D85" w:rsidTr="00900D4A">
        <w:trPr>
          <w:trHeight w:val="495"/>
        </w:trPr>
        <w:tc>
          <w:tcPr>
            <w:tcW w:w="600" w:type="dxa"/>
          </w:tcPr>
          <w:p w14:paraId="6503BD80" w14:textId="77777777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4" w:right="39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 w:rsidRPr="00C1219C">
              <w:rPr>
                <w:rFonts w:ascii="Times New Roman" w:eastAsia="Times New Roman" w:hAnsi="Times New Roman" w:cs="Times New Roman"/>
                <w:spacing w:val="-5"/>
                <w:sz w:val="20"/>
              </w:rPr>
              <w:t>1.</w:t>
            </w:r>
          </w:p>
        </w:tc>
        <w:tc>
          <w:tcPr>
            <w:tcW w:w="1400" w:type="dxa"/>
          </w:tcPr>
          <w:p w14:paraId="5B89B11D" w14:textId="29870877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2019/6021</w:t>
            </w:r>
          </w:p>
        </w:tc>
        <w:tc>
          <w:tcPr>
            <w:tcW w:w="1080" w:type="dxa"/>
          </w:tcPr>
          <w:p w14:paraId="14F3C783" w14:textId="748D54C5" w:rsidR="00924E50" w:rsidRPr="00C1219C" w:rsidRDefault="00924E50" w:rsidP="00915090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12/20</w:t>
            </w:r>
          </w:p>
        </w:tc>
        <w:tc>
          <w:tcPr>
            <w:tcW w:w="1360" w:type="dxa"/>
          </w:tcPr>
          <w:p w14:paraId="6739B9B0" w14:textId="057E1110" w:rsidR="00924E50" w:rsidRPr="00C1219C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42</w:t>
            </w:r>
          </w:p>
        </w:tc>
        <w:tc>
          <w:tcPr>
            <w:tcW w:w="1360" w:type="dxa"/>
          </w:tcPr>
          <w:p w14:paraId="06307130" w14:textId="056081F9" w:rsidR="00924E50" w:rsidRPr="0091509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.5</w:t>
            </w:r>
          </w:p>
        </w:tc>
        <w:tc>
          <w:tcPr>
            <w:tcW w:w="1360" w:type="dxa"/>
          </w:tcPr>
          <w:p w14:paraId="784939AF" w14:textId="1F192E2B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67.5</w:t>
            </w:r>
          </w:p>
        </w:tc>
        <w:tc>
          <w:tcPr>
            <w:tcW w:w="1360" w:type="dxa"/>
          </w:tcPr>
          <w:p w14:paraId="63C0213A" w14:textId="240CF6AC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7</w:t>
            </w:r>
          </w:p>
        </w:tc>
      </w:tr>
      <w:tr w:rsidR="00924E50" w:rsidRPr="00C1219C" w14:paraId="3E46976C" w14:textId="5CC7AD13" w:rsidTr="00900D4A">
        <w:trPr>
          <w:trHeight w:val="495"/>
        </w:trPr>
        <w:tc>
          <w:tcPr>
            <w:tcW w:w="600" w:type="dxa"/>
          </w:tcPr>
          <w:p w14:paraId="01003DD5" w14:textId="77777777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4" w:right="39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 w:rsidRPr="00C1219C">
              <w:rPr>
                <w:rFonts w:ascii="Times New Roman" w:eastAsia="Times New Roman" w:hAnsi="Times New Roman" w:cs="Times New Roman"/>
                <w:spacing w:val="-5"/>
                <w:sz w:val="20"/>
              </w:rPr>
              <w:t>2.</w:t>
            </w:r>
          </w:p>
        </w:tc>
        <w:tc>
          <w:tcPr>
            <w:tcW w:w="1400" w:type="dxa"/>
          </w:tcPr>
          <w:p w14:paraId="0150C948" w14:textId="0D77DFFE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2019/6024</w:t>
            </w:r>
          </w:p>
        </w:tc>
        <w:tc>
          <w:tcPr>
            <w:tcW w:w="1080" w:type="dxa"/>
          </w:tcPr>
          <w:p w14:paraId="146D0E3F" w14:textId="5998E3D9" w:rsidR="00924E50" w:rsidRPr="00C1219C" w:rsidRDefault="00924E50" w:rsidP="00915090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14/20</w:t>
            </w:r>
          </w:p>
        </w:tc>
        <w:tc>
          <w:tcPr>
            <w:tcW w:w="1360" w:type="dxa"/>
          </w:tcPr>
          <w:p w14:paraId="36C853E0" w14:textId="3F2892AD" w:rsidR="00924E50" w:rsidRPr="00C1219C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49</w:t>
            </w:r>
          </w:p>
        </w:tc>
        <w:tc>
          <w:tcPr>
            <w:tcW w:w="1360" w:type="dxa"/>
          </w:tcPr>
          <w:p w14:paraId="51D1A589" w14:textId="1B8D4045" w:rsidR="00924E50" w:rsidRPr="0091509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360" w:type="dxa"/>
          </w:tcPr>
          <w:p w14:paraId="517BE529" w14:textId="09CFD4E7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74</w:t>
            </w:r>
          </w:p>
        </w:tc>
        <w:tc>
          <w:tcPr>
            <w:tcW w:w="1360" w:type="dxa"/>
          </w:tcPr>
          <w:p w14:paraId="7347872B" w14:textId="052754B9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8</w:t>
            </w:r>
          </w:p>
        </w:tc>
      </w:tr>
      <w:tr w:rsidR="00924E50" w:rsidRPr="00C1219C" w14:paraId="706C4BCD" w14:textId="1A197196" w:rsidTr="00900D4A">
        <w:trPr>
          <w:trHeight w:val="495"/>
        </w:trPr>
        <w:tc>
          <w:tcPr>
            <w:tcW w:w="600" w:type="dxa"/>
          </w:tcPr>
          <w:p w14:paraId="352BE0B4" w14:textId="77777777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4" w:right="39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 w:rsidRPr="00C1219C">
              <w:rPr>
                <w:rFonts w:ascii="Times New Roman" w:eastAsia="Times New Roman" w:hAnsi="Times New Roman" w:cs="Times New Roman"/>
                <w:spacing w:val="-5"/>
                <w:sz w:val="20"/>
              </w:rPr>
              <w:t>3.</w:t>
            </w:r>
          </w:p>
        </w:tc>
        <w:tc>
          <w:tcPr>
            <w:tcW w:w="1400" w:type="dxa"/>
          </w:tcPr>
          <w:p w14:paraId="6F582464" w14:textId="0A0A4D58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2019/6061</w:t>
            </w:r>
          </w:p>
        </w:tc>
        <w:tc>
          <w:tcPr>
            <w:tcW w:w="1080" w:type="dxa"/>
          </w:tcPr>
          <w:p w14:paraId="75766ED8" w14:textId="56B35441" w:rsidR="00924E50" w:rsidRPr="00C1219C" w:rsidRDefault="00924E50" w:rsidP="00915090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14/20</w:t>
            </w:r>
          </w:p>
        </w:tc>
        <w:tc>
          <w:tcPr>
            <w:tcW w:w="1360" w:type="dxa"/>
          </w:tcPr>
          <w:p w14:paraId="5B874B9A" w14:textId="30ECD121" w:rsidR="00924E50" w:rsidRPr="00C1219C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49</w:t>
            </w:r>
          </w:p>
        </w:tc>
        <w:tc>
          <w:tcPr>
            <w:tcW w:w="1360" w:type="dxa"/>
          </w:tcPr>
          <w:p w14:paraId="0AE7D2E8" w14:textId="27CAADB8" w:rsidR="00924E50" w:rsidRPr="0091509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360" w:type="dxa"/>
          </w:tcPr>
          <w:p w14:paraId="1273D5F1" w14:textId="6BAD9CC3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71</w:t>
            </w:r>
          </w:p>
        </w:tc>
        <w:tc>
          <w:tcPr>
            <w:tcW w:w="1360" w:type="dxa"/>
          </w:tcPr>
          <w:p w14:paraId="5D274FCC" w14:textId="7E63CEB6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8</w:t>
            </w:r>
          </w:p>
        </w:tc>
      </w:tr>
      <w:tr w:rsidR="00924E50" w:rsidRPr="00C1219C" w14:paraId="06C277D3" w14:textId="482D29D0" w:rsidTr="00900D4A">
        <w:trPr>
          <w:trHeight w:val="495"/>
        </w:trPr>
        <w:tc>
          <w:tcPr>
            <w:tcW w:w="600" w:type="dxa"/>
          </w:tcPr>
          <w:p w14:paraId="05A4F728" w14:textId="77777777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4" w:right="39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 w:rsidRPr="00C1219C">
              <w:rPr>
                <w:rFonts w:ascii="Times New Roman" w:eastAsia="Times New Roman" w:hAnsi="Times New Roman" w:cs="Times New Roman"/>
                <w:spacing w:val="-5"/>
                <w:sz w:val="20"/>
              </w:rPr>
              <w:t>4.</w:t>
            </w:r>
          </w:p>
        </w:tc>
        <w:tc>
          <w:tcPr>
            <w:tcW w:w="1400" w:type="dxa"/>
          </w:tcPr>
          <w:p w14:paraId="24AA5A6D" w14:textId="36BA05E9" w:rsidR="00924E50" w:rsidRPr="00C1219C" w:rsidRDefault="00924E50" w:rsidP="00915090">
            <w:pPr>
              <w:widowControl w:val="0"/>
              <w:autoSpaceDE w:val="0"/>
              <w:autoSpaceDN w:val="0"/>
              <w:spacing w:before="136"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2019/6089</w:t>
            </w:r>
          </w:p>
        </w:tc>
        <w:tc>
          <w:tcPr>
            <w:tcW w:w="1080" w:type="dxa"/>
          </w:tcPr>
          <w:p w14:paraId="7C66088E" w14:textId="4DDFED20" w:rsidR="00924E50" w:rsidRPr="00C1219C" w:rsidRDefault="00924E50" w:rsidP="00915090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17/20</w:t>
            </w:r>
          </w:p>
        </w:tc>
        <w:tc>
          <w:tcPr>
            <w:tcW w:w="1360" w:type="dxa"/>
          </w:tcPr>
          <w:p w14:paraId="71633A5A" w14:textId="41720B2B" w:rsidR="00924E50" w:rsidRPr="00C1219C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59.5</w:t>
            </w:r>
          </w:p>
        </w:tc>
        <w:tc>
          <w:tcPr>
            <w:tcW w:w="1360" w:type="dxa"/>
          </w:tcPr>
          <w:p w14:paraId="6BFA7751" w14:textId="0E9D1E0B" w:rsidR="00924E50" w:rsidRPr="0091509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360" w:type="dxa"/>
          </w:tcPr>
          <w:p w14:paraId="2A1984A7" w14:textId="7943C290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88.5</w:t>
            </w:r>
          </w:p>
        </w:tc>
        <w:tc>
          <w:tcPr>
            <w:tcW w:w="1360" w:type="dxa"/>
          </w:tcPr>
          <w:p w14:paraId="07A9EF33" w14:textId="378C145C" w:rsidR="00924E50" w:rsidRDefault="00924E50" w:rsidP="00915090">
            <w:pPr>
              <w:widowControl w:val="0"/>
              <w:autoSpaceDE w:val="0"/>
              <w:autoSpaceDN w:val="0"/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9</w:t>
            </w:r>
          </w:p>
        </w:tc>
      </w:tr>
    </w:tbl>
    <w:p w14:paraId="0A81D466" w14:textId="77777777" w:rsidR="0042204D" w:rsidRDefault="0042204D" w:rsidP="005C233D">
      <w:pPr>
        <w:spacing w:line="240" w:lineRule="auto"/>
        <w:rPr>
          <w:b/>
        </w:rPr>
      </w:pPr>
    </w:p>
    <w:p w14:paraId="31BE0195" w14:textId="77777777" w:rsidR="00DC3FBF" w:rsidRPr="002D43C1" w:rsidRDefault="00DC3FBF" w:rsidP="005C233D">
      <w:pPr>
        <w:spacing w:line="240" w:lineRule="auto"/>
        <w:rPr>
          <w:b/>
        </w:rPr>
      </w:pPr>
      <w:bookmarkStart w:id="0" w:name="_GoBack"/>
      <w:bookmarkEnd w:id="0"/>
    </w:p>
    <w:sectPr w:rsidR="00DC3FBF" w:rsidRPr="002D43C1" w:rsidSect="004069C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DA4EA5"/>
    <w:multiLevelType w:val="hybridMultilevel"/>
    <w:tmpl w:val="D12AF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B80F50"/>
    <w:multiLevelType w:val="hybridMultilevel"/>
    <w:tmpl w:val="D9DA3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0BCILS3MjY2MLQyUdpeDU4uLM/DyQAsNaAG8CnwQsAAAA"/>
  </w:docVars>
  <w:rsids>
    <w:rsidRoot w:val="00FA30FA"/>
    <w:rsid w:val="000017E3"/>
    <w:rsid w:val="00012B5D"/>
    <w:rsid w:val="00092ED4"/>
    <w:rsid w:val="000A6E45"/>
    <w:rsid w:val="000D5EE7"/>
    <w:rsid w:val="000F6BB2"/>
    <w:rsid w:val="00120A54"/>
    <w:rsid w:val="00120DF4"/>
    <w:rsid w:val="00133264"/>
    <w:rsid w:val="00140C8C"/>
    <w:rsid w:val="001A1271"/>
    <w:rsid w:val="00270BC2"/>
    <w:rsid w:val="002D43C1"/>
    <w:rsid w:val="003212C5"/>
    <w:rsid w:val="00324D35"/>
    <w:rsid w:val="00384444"/>
    <w:rsid w:val="003A3B09"/>
    <w:rsid w:val="003E607A"/>
    <w:rsid w:val="00403653"/>
    <w:rsid w:val="004069C5"/>
    <w:rsid w:val="0042204D"/>
    <w:rsid w:val="00475A86"/>
    <w:rsid w:val="004A3240"/>
    <w:rsid w:val="004D7A66"/>
    <w:rsid w:val="00540A1E"/>
    <w:rsid w:val="005C233D"/>
    <w:rsid w:val="005C2B3B"/>
    <w:rsid w:val="005E4530"/>
    <w:rsid w:val="005F3428"/>
    <w:rsid w:val="006004BE"/>
    <w:rsid w:val="00606A18"/>
    <w:rsid w:val="006446FC"/>
    <w:rsid w:val="00652E9B"/>
    <w:rsid w:val="00696391"/>
    <w:rsid w:val="006F297A"/>
    <w:rsid w:val="007003A3"/>
    <w:rsid w:val="00711494"/>
    <w:rsid w:val="00731582"/>
    <w:rsid w:val="007778D4"/>
    <w:rsid w:val="0078646C"/>
    <w:rsid w:val="007B4A4C"/>
    <w:rsid w:val="008177DA"/>
    <w:rsid w:val="008251EC"/>
    <w:rsid w:val="00840B44"/>
    <w:rsid w:val="0085790A"/>
    <w:rsid w:val="00877A84"/>
    <w:rsid w:val="008972A4"/>
    <w:rsid w:val="008D76FA"/>
    <w:rsid w:val="0090345E"/>
    <w:rsid w:val="00915090"/>
    <w:rsid w:val="00924E50"/>
    <w:rsid w:val="00935379"/>
    <w:rsid w:val="0095703B"/>
    <w:rsid w:val="00962BF1"/>
    <w:rsid w:val="00962EC5"/>
    <w:rsid w:val="00991DC3"/>
    <w:rsid w:val="009B7082"/>
    <w:rsid w:val="009E0301"/>
    <w:rsid w:val="009E73F8"/>
    <w:rsid w:val="009F15E1"/>
    <w:rsid w:val="009F5EB0"/>
    <w:rsid w:val="00A15C1C"/>
    <w:rsid w:val="00A230E4"/>
    <w:rsid w:val="00A626F8"/>
    <w:rsid w:val="00AC5648"/>
    <w:rsid w:val="00AF5522"/>
    <w:rsid w:val="00B36B15"/>
    <w:rsid w:val="00B45625"/>
    <w:rsid w:val="00BB6CA4"/>
    <w:rsid w:val="00BF692C"/>
    <w:rsid w:val="00C1219C"/>
    <w:rsid w:val="00C61604"/>
    <w:rsid w:val="00C928F2"/>
    <w:rsid w:val="00D64831"/>
    <w:rsid w:val="00D87889"/>
    <w:rsid w:val="00DA13C6"/>
    <w:rsid w:val="00DC3FBF"/>
    <w:rsid w:val="00E07F92"/>
    <w:rsid w:val="00E95D12"/>
    <w:rsid w:val="00E97198"/>
    <w:rsid w:val="00EB1FD2"/>
    <w:rsid w:val="00EB79FB"/>
    <w:rsid w:val="00EC16E6"/>
    <w:rsid w:val="00F05B2F"/>
    <w:rsid w:val="00F12B15"/>
    <w:rsid w:val="00F17CD6"/>
    <w:rsid w:val="00F36410"/>
    <w:rsid w:val="00F45226"/>
    <w:rsid w:val="00F47FD6"/>
    <w:rsid w:val="00F50EAC"/>
    <w:rsid w:val="00F764EF"/>
    <w:rsid w:val="00F857E6"/>
    <w:rsid w:val="00FA30FA"/>
    <w:rsid w:val="00FA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B92A20"/>
  <w15:docId w15:val="{0716ED13-DED7-4B3A-9C40-A52AB9E20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15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3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6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D1C55B28-7797-4391-B6B0-66F3DFD09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00</Characters>
  <Application>Microsoft Office Word</Application>
  <DocSecurity>0</DocSecurity>
  <Lines>5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jana</dc:creator>
  <cp:lastModifiedBy>Bojana</cp:lastModifiedBy>
  <cp:revision>2</cp:revision>
  <cp:lastPrinted>2023-04-11T09:50:00Z</cp:lastPrinted>
  <dcterms:created xsi:type="dcterms:W3CDTF">2024-02-21T13:38:00Z</dcterms:created>
  <dcterms:modified xsi:type="dcterms:W3CDTF">2024-02-2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078bd2e0ce414d8ac17aad352650d094ac13fb3382acd406494b4480b63c48</vt:lpwstr>
  </property>
</Properties>
</file>